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33D9C593" w:rsidR="006B10EF" w:rsidRDefault="006C7F67" w:rsidP="006B10EF">
            <w:pPr>
              <w:jc w:val="center"/>
            </w:pPr>
            <w:r>
              <w:t>E</w:t>
            </w:r>
            <w:r w:rsidRPr="006C7F67">
              <w:t>lastic beanstalk</w:t>
            </w:r>
            <w:r w:rsidR="006B10EF">
              <w:t>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25C4113E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</w:t>
            </w:r>
            <w:r w:rsidR="00B309B6">
              <w:t>as possible</w:t>
            </w:r>
            <w:r w:rsidR="004F2EC5">
              <w:t xml:space="preserve"> by learning through sources such as Udemy and Team Treehouse</w:t>
            </w:r>
          </w:p>
          <w:p w14:paraId="52E49B21" w14:textId="218D03E1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Next overcame challenge of </w:t>
            </w:r>
            <w:r w:rsidR="00AF1082">
              <w:t>acquiring more</w:t>
            </w:r>
            <w:r>
              <w:t xml:space="preserve"> </w:t>
            </w:r>
            <w:r w:rsidR="00AF1082">
              <w:t>develop</w:t>
            </w:r>
            <w:r w:rsidR="0045102C">
              <w:t>ment time</w:t>
            </w:r>
            <w:r w:rsidR="00AF1082">
              <w:t xml:space="preserve"> </w:t>
            </w:r>
            <w:r>
              <w:t>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 xml:space="preserve">was getting the build and setup </w:t>
            </w:r>
            <w:r>
              <w:lastRenderedPageBreak/>
              <w:t>related troubles out of the way</w:t>
            </w:r>
          </w:p>
          <w:p w14:paraId="6B6ED0BB" w14:textId="400B66AE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7A09B3">
              <w:t xml:space="preserve"> creating gallery page of SiteMax 3 mobile application and</w:t>
            </w:r>
            <w:r>
              <w:t xml:space="preserve"> </w:t>
            </w:r>
            <w:r w:rsidR="007A09B3">
              <w:t>implementing</w:t>
            </w:r>
            <w:r>
              <w:t xml:space="preserve"> the zoom-in and zoom-out feature</w:t>
            </w:r>
            <w:r w:rsidR="007A09B3">
              <w:t xml:space="preserve"> on each image</w:t>
            </w:r>
          </w:p>
          <w:p w14:paraId="5CCF3BD3" w14:textId="78E1EC4B" w:rsidR="00037C71" w:rsidRDefault="0006597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Also c</w:t>
            </w:r>
            <w:r w:rsidR="00037C71">
              <w:t>ontributed by</w:t>
            </w:r>
            <w:r w:rsidR="00F42092">
              <w:t xml:space="preserve"> making sure </w:t>
            </w:r>
            <w:r>
              <w:t xml:space="preserve">the mobile app is ready for BUILDEX Vancouver </w:t>
            </w:r>
            <w:r w:rsidR="00F42092">
              <w:t>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1BB13203" w14:textId="743C1589" w:rsidR="006058F8" w:rsidRDefault="005F5A60" w:rsidP="006058F8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</w:t>
            </w:r>
            <w:r w:rsidR="00471E11">
              <w:t xml:space="preserve">mobile application </w:t>
            </w:r>
            <w:r w:rsidR="00AF53AF">
              <w:t>without the need of human memory</w:t>
            </w:r>
            <w:r w:rsidR="004B4962">
              <w:t>, and reduce time fixing build related bugs</w:t>
            </w:r>
            <w:r w:rsidR="006058F8">
              <w:t xml:space="preserve"> </w:t>
            </w:r>
            <w:r w:rsidR="006058F8">
              <w:br/>
              <w:t>(see project 2)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30AB1724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or SiteMax</w:t>
            </w:r>
            <w:r w:rsidR="00626DC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7F83F537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  <w:r w:rsidR="003A4FBF">
              <w:t xml:space="preserve"> (10+ plugins to install requiring 20+ minutes per build)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0C4E3DF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0B4E3132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51C20036" w14:textId="6FA2D4B7" w:rsidR="00A32657" w:rsidRDefault="00A3265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the entire application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548FAD1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program using </w:t>
            </w:r>
            <w:r w:rsidR="00B26726">
              <w:t>B</w:t>
            </w:r>
            <w:r w:rsidR="00770D31">
              <w:t xml:space="preserve">ash </w:t>
            </w:r>
            <w:r w:rsidR="00D75BA6">
              <w:t>s</w:t>
            </w:r>
            <w:r w:rsidR="00770D31">
              <w:t>crip</w:t>
            </w:r>
            <w:r w:rsidR="00B26726">
              <w:t>ts</w:t>
            </w:r>
            <w:r w:rsidR="00DE5AC6">
              <w:t xml:space="preserve"> for consistent, trouble free</w:t>
            </w:r>
            <w:r w:rsidR="003C2A30">
              <w:t xml:space="preserve"> </w:t>
            </w:r>
            <w:r w:rsidR="00521735">
              <w:t>build</w:t>
            </w:r>
            <w:r w:rsidR="00DE5AC6">
              <w:t xml:space="preserve"> of Ionic Framework mobile application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vercame challenge of making sure the created solution is a balance between quality and time of development</w:t>
            </w:r>
          </w:p>
          <w:p w14:paraId="39333DFD" w14:textId="63AB599D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sure the created solution </w:t>
            </w:r>
            <w:r w:rsidR="005C4735">
              <w:t>that satisfies</w:t>
            </w:r>
            <w:r>
              <w:t xml:space="preserve"> SiteMax’s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3F99CAC8" w14:textId="3F24427C" w:rsidR="00111E95" w:rsidRDefault="00111E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ourth overcame the challenge of producing single page applications with fast turnaround time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8B0D9C6" w14:textId="706948F3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</w:t>
            </w:r>
            <w:r w:rsidR="009E0BBF">
              <w:t>solution</w:t>
            </w:r>
            <w:r w:rsidR="00A80E68">
              <w:t>s</w:t>
            </w:r>
          </w:p>
          <w:p w14:paraId="0960452B" w14:textId="3CABBA49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  <w:p w14:paraId="30E8B925" w14:textId="0D01EB00" w:rsidR="00870863" w:rsidRDefault="007F489A" w:rsidP="006A284A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A55D95">
              <w:t xml:space="preserve"> collaborating with peers and building AngularJS single page applications</w:t>
            </w:r>
            <w:r w:rsidR="00BA0506">
              <w:t xml:space="preserve"> with </w:t>
            </w:r>
            <w:r w:rsidR="00BA0506">
              <w:lastRenderedPageBreak/>
              <w:t>output PDF using PHP</w:t>
            </w:r>
          </w:p>
        </w:tc>
        <w:tc>
          <w:tcPr>
            <w:tcW w:w="2253" w:type="dxa"/>
            <w:vAlign w:val="center"/>
          </w:tcPr>
          <w:p w14:paraId="456832FC" w14:textId="3D1DD709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</w:t>
            </w:r>
            <w:r w:rsidR="00D46E0C">
              <w:t xml:space="preserve"> single page</w:t>
            </w:r>
            <w:r w:rsidR="005E08CC">
              <w:t xml:space="preserve"> application using</w:t>
            </w:r>
            <w:r w:rsidR="00B046AD">
              <w:t xml:space="preserve"> AngularJS</w:t>
            </w:r>
            <w:r w:rsidR="00423615">
              <w:t>, ES6 JavaScript</w:t>
            </w:r>
            <w:r w:rsidR="008352D8">
              <w:t>,</w:t>
            </w:r>
            <w:r w:rsidR="00B046AD">
              <w:t xml:space="preserve"> CSS</w:t>
            </w:r>
            <w:r w:rsidR="008352D8">
              <w:t xml:space="preserve"> and Postman</w:t>
            </w:r>
            <w:r w:rsidR="005E08CC">
              <w:t xml:space="preserve"> </w:t>
            </w:r>
          </w:p>
          <w:p w14:paraId="64AB92CD" w14:textId="77777777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</w:p>
          <w:p w14:paraId="683F2CB8" w14:textId="77777777" w:rsidR="00626052" w:rsidRDefault="00626052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rote library of </w:t>
            </w:r>
            <w:r>
              <w:t>PHP, ES6 JavaScript and AngularJS</w:t>
            </w:r>
            <w:r>
              <w:t xml:space="preserve"> for accelerated development </w:t>
            </w:r>
            <w:r>
              <w:br/>
            </w:r>
            <w:r>
              <w:br/>
              <w:t>(see project 4)</w:t>
            </w:r>
          </w:p>
          <w:p w14:paraId="6B1396C2" w14:textId="111FC3D8" w:rsidR="00F12C13" w:rsidRDefault="00F12C13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 and Python programs that reduce setup and deployment time</w:t>
            </w:r>
            <w:r>
              <w:br/>
            </w:r>
            <w:r>
              <w:br/>
              <w:t>(see project 6)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019F089" w:rsidR="00B50CC8" w:rsidRDefault="00C133C2" w:rsidP="0047325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</w:t>
            </w:r>
            <w:r w:rsidR="0021164A">
              <w:t>to</w:t>
            </w:r>
            <w:r>
              <w:t xml:space="preserve">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42BA37E3" w14:textId="0988671C" w:rsidR="00AF33EF" w:rsidRDefault="00976BCE" w:rsidP="00591832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E83B4A">
              <w:t xml:space="preserve"> </w:t>
            </w:r>
            <w:r w:rsidR="000D2781">
              <w:t>library of</w:t>
            </w:r>
            <w:r>
              <w:t xml:space="preserve"> </w:t>
            </w:r>
            <w:r>
              <w:t>snippets</w:t>
            </w:r>
            <w:r>
              <w:t xml:space="preserve"> </w:t>
            </w:r>
            <w:r w:rsidR="00597223">
              <w:t>consisting of</w:t>
            </w:r>
            <w:r w:rsidR="00E83B4A">
              <w:t xml:space="preserve"> </w:t>
            </w:r>
            <w:r w:rsidR="00AF33EF">
              <w:t>PHP</w:t>
            </w:r>
            <w:r w:rsidR="00E83B4A">
              <w:t>, ES6 JavaScript and</w:t>
            </w:r>
            <w:r w:rsidR="000D2781">
              <w:t xml:space="preserve"> AngularJS</w:t>
            </w:r>
            <w:r w:rsidR="00B4240B">
              <w:t xml:space="preserve"> code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69F5A62" w:rsidR="00CA778B" w:rsidRPr="003314FF" w:rsidRDefault="00580536" w:rsidP="00C75302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99FC740" w14:textId="40F1266F" w:rsidR="000C3372" w:rsidRPr="00A00D30" w:rsidRDefault="000C337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lang w:val="en-US"/>
              </w:rPr>
              <w:t xml:space="preserve">Overcame challenge of </w:t>
            </w:r>
            <w:r w:rsidR="00A471AE">
              <w:rPr>
                <w:lang w:val="en-US"/>
              </w:rPr>
              <w:t>customizing existing plugins to meet business needs</w:t>
            </w:r>
          </w:p>
          <w:p w14:paraId="2541390C" w14:textId="5021CEE7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</w:t>
            </w:r>
            <w:r w:rsidR="008B5F0A">
              <w:t xml:space="preserve">and technical </w:t>
            </w:r>
            <w:r>
              <w:t xml:space="preserve">requirements </w:t>
            </w:r>
            <w:r w:rsidR="000622BB">
              <w:t>with little information</w:t>
            </w:r>
            <w:r>
              <w:t xml:space="preserve"> </w:t>
            </w:r>
          </w:p>
          <w:p w14:paraId="456614DC" w14:textId="38C3AE67" w:rsidR="00BC7BA3" w:rsidRDefault="00BC7BA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</w:t>
            </w:r>
            <w:r w:rsidR="00DC3B3F">
              <w:t>building pixel perfect templates and logics to mobile application</w:t>
            </w:r>
          </w:p>
          <w:p w14:paraId="210E1543" w14:textId="209CD8FA" w:rsidR="004860B1" w:rsidRDefault="004860B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3452821C" w14:textId="60A89DF3" w:rsidR="00835F70" w:rsidRDefault="00770D31" w:rsidP="00835F70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  <w:r w:rsidR="00835F70">
              <w:t>to build pages and templates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79593BE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for development and deployment</w:t>
            </w:r>
          </w:p>
        </w:tc>
        <w:tc>
          <w:tcPr>
            <w:tcW w:w="2158" w:type="dxa"/>
            <w:vAlign w:val="center"/>
          </w:tcPr>
          <w:p w14:paraId="71E2B337" w14:textId="39FE8E76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setting up</w:t>
            </w:r>
            <w:r w:rsidR="00DC424D">
              <w:t xml:space="preserve"> and </w:t>
            </w:r>
            <w:r w:rsidR="00F40EAE">
              <w:t>deploy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7F405695" w:rsidR="002C16F5" w:rsidRPr="003314FF" w:rsidRDefault="00770D31" w:rsidP="00D433CD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Reduced time spent on setting up new single page application from 20 </w:t>
            </w:r>
            <w:r>
              <w:lastRenderedPageBreak/>
              <w:t>minutes down to 2 minutes</w:t>
            </w:r>
          </w:p>
        </w:tc>
        <w:tc>
          <w:tcPr>
            <w:tcW w:w="2158" w:type="dxa"/>
            <w:vAlign w:val="center"/>
          </w:tcPr>
          <w:p w14:paraId="6E96987C" w14:textId="4A361E32" w:rsidR="002F5C4E" w:rsidRDefault="00197083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O</w:t>
            </w:r>
            <w:r w:rsidR="002F5C4E">
              <w:t>vercame challenge of registering created single page applications</w:t>
            </w:r>
            <w:r w:rsidR="002E6710">
              <w:t xml:space="preserve"> to </w:t>
            </w:r>
            <w:r w:rsidR="002C16F5">
              <w:t>dev</w:t>
            </w:r>
            <w:r w:rsidR="00921EB6">
              <w:t xml:space="preserve"> system’s</w:t>
            </w:r>
            <w:r w:rsidR="002C16F5">
              <w:t xml:space="preserve"> </w:t>
            </w:r>
            <w:r w:rsidR="002E6710">
              <w:t>database</w:t>
            </w:r>
            <w:r w:rsidR="004E177E">
              <w:t xml:space="preserve"> </w:t>
            </w:r>
            <w:r w:rsidR="004E177E">
              <w:lastRenderedPageBreak/>
              <w:t>programmatically</w:t>
            </w:r>
            <w:r w:rsidR="00B97682">
              <w:t xml:space="preserve"> using Python</w:t>
            </w:r>
          </w:p>
          <w:p w14:paraId="71CACC35" w14:textId="550C318D" w:rsidR="00437F17" w:rsidRDefault="003F7D69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 xml:space="preserve">use Python’s request library to login, get auth token, and register AngularJS single page application to </w:t>
            </w:r>
            <w:r w:rsidR="000C65AA">
              <w:t xml:space="preserve">dev system’s </w:t>
            </w:r>
            <w:r w:rsidR="00E14464">
              <w:t>database</w:t>
            </w:r>
            <w:r w:rsidR="00213840">
              <w:t xml:space="preserve"> using SiteMax’s API</w:t>
            </w:r>
          </w:p>
          <w:p w14:paraId="4FD5C37E" w14:textId="56B9875F" w:rsidR="00437F17" w:rsidRDefault="00437F17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Python programs to run both Bash scripts and Python programs  </w:t>
            </w:r>
          </w:p>
          <w:p w14:paraId="15110ABD" w14:textId="34F45D90" w:rsidR="00770D31" w:rsidRPr="003314FF" w:rsidRDefault="004C7B1E" w:rsidP="00437F17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B073C1">
              <w:t xml:space="preserve"> building</w:t>
            </w:r>
            <w:r>
              <w:t xml:space="preserve"> </w:t>
            </w:r>
            <w:r w:rsidR="00B073C1">
              <w:t>bash program that</w:t>
            </w:r>
            <w:r>
              <w:t xml:space="preserve"> </w:t>
            </w:r>
            <w:r w:rsidR="00B073C1">
              <w:t>setup</w:t>
            </w:r>
            <w:r>
              <w:t xml:space="preserve"> single page applications </w:t>
            </w:r>
            <w:r w:rsidR="00B073C1">
              <w:t>for development and deployment using fewest clicks possible</w:t>
            </w:r>
          </w:p>
        </w:tc>
        <w:tc>
          <w:tcPr>
            <w:tcW w:w="2253" w:type="dxa"/>
            <w:vAlign w:val="center"/>
          </w:tcPr>
          <w:p w14:paraId="3B95E2CE" w14:textId="7C1DFC89" w:rsidR="00791F30" w:rsidRDefault="00BF3938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uild</w:t>
            </w:r>
            <w:r w:rsidR="00865539">
              <w:t xml:space="preserve"> Bash</w:t>
            </w:r>
            <w:r>
              <w:t xml:space="preserve"> program </w:t>
            </w:r>
            <w:r w:rsidR="00197083">
              <w:t>for</w:t>
            </w:r>
            <w:r w:rsidR="004E11CA">
              <w:t xml:space="preserve"> setting up </w:t>
            </w:r>
            <w:r w:rsidR="00865539">
              <w:t>single page applications</w:t>
            </w:r>
            <w:r w:rsidR="004E11CA">
              <w:t xml:space="preserve"> for development </w:t>
            </w:r>
          </w:p>
          <w:p w14:paraId="1A8D4BED" w14:textId="26718638" w:rsidR="003B0C2E" w:rsidRDefault="004E11CA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 program using</w:t>
            </w:r>
            <w:r w:rsidR="00791F30">
              <w:t xml:space="preserve"> </w:t>
            </w:r>
            <w:r w:rsidR="00C17D66">
              <w:t>Python</w:t>
            </w:r>
            <w:r w:rsidR="00B87623">
              <w:t xml:space="preserve"> </w:t>
            </w:r>
            <w:r w:rsidR="00791F30">
              <w:t>for</w:t>
            </w:r>
            <w:r w:rsidR="000A627E">
              <w:t xml:space="preserve"> </w:t>
            </w:r>
            <w:r w:rsidR="00791F30">
              <w:t>registration of single page application to database</w:t>
            </w:r>
            <w:r w:rsidR="000F2397">
              <w:t xml:space="preserve"> using SiteMax API</w:t>
            </w:r>
            <w:r w:rsidR="00DE5E54">
              <w:t xml:space="preserve"> </w:t>
            </w:r>
          </w:p>
          <w:p w14:paraId="49D5AEF4" w14:textId="293B3C68" w:rsidR="00B3746F" w:rsidRPr="003314FF" w:rsidRDefault="00B3746F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 register single page applications to database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671C0F4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over </w:t>
            </w:r>
            <w:r w:rsidR="008E3A85">
              <w:t>5</w:t>
            </w:r>
            <w:r>
              <w:t xml:space="preserve">00 </w:t>
            </w:r>
            <w:r w:rsidR="00AC761D">
              <w:t xml:space="preserve">AngularJS </w:t>
            </w:r>
            <w:r>
              <w:t>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003ADB9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</w:t>
            </w:r>
            <w:r w:rsidR="00AC761D">
              <w:t xml:space="preserve">AngularJS </w:t>
            </w:r>
            <w:r>
              <w:t>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2352E895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</w:t>
            </w:r>
            <w:r w:rsidR="00A01EA6">
              <w:t>s</w:t>
            </w:r>
            <w:r w:rsidR="0094091B">
              <w:t xml:space="preserve">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18F0269C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</w:t>
            </w:r>
            <w:r w:rsidR="0027598C">
              <w:t xml:space="preserve">that mass deployment </w:t>
            </w:r>
            <w:r>
              <w:t xml:space="preserve">doesn’t break the SiteMax </w:t>
            </w:r>
            <w:r w:rsidR="00EA7A1F">
              <w:t>s</w:t>
            </w:r>
            <w:r>
              <w:t>ystem</w:t>
            </w:r>
            <w:r w:rsidR="00BD29B2">
              <w:t xml:space="preserve"> by closely communicating with senior developer</w:t>
            </w:r>
            <w:r w:rsidR="0094091B">
              <w:t xml:space="preserve"> </w:t>
            </w:r>
          </w:p>
          <w:p w14:paraId="4E5A6722" w14:textId="224F17EE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ifth overcame challenge of ensuring the deployed solutions are </w:t>
            </w:r>
            <w:r>
              <w:lastRenderedPageBreak/>
              <w:t xml:space="preserve">reversable </w:t>
            </w:r>
            <w:r w:rsidR="009B7488">
              <w:t>by building another bash program</w:t>
            </w:r>
          </w:p>
          <w:p w14:paraId="2574FFD1" w14:textId="6CE8311B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  <w:r w:rsidR="00D957FA">
              <w:t>B</w:t>
            </w:r>
            <w:r>
              <w:t xml:space="preserve">ash program </w:t>
            </w:r>
            <w:r w:rsidR="0002053F">
              <w:t>using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5AC9BFB9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</w:t>
            </w:r>
            <w:r w:rsidR="00D957FA">
              <w:t>to</w:t>
            </w:r>
            <w:r w:rsidR="00910E56">
              <w:t xml:space="preserve"> mass</w:t>
            </w:r>
            <w:r w:rsidR="00A721C4">
              <w:t xml:space="preserve"> download,</w:t>
            </w:r>
            <w:r w:rsidR="00910E56">
              <w:t xml:space="preserve">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DF640" w14:textId="77777777" w:rsidR="00610682" w:rsidRDefault="00610682" w:rsidP="00FE28FE">
      <w:pPr>
        <w:spacing w:after="0"/>
      </w:pPr>
      <w:r>
        <w:separator/>
      </w:r>
    </w:p>
  </w:endnote>
  <w:endnote w:type="continuationSeparator" w:id="0">
    <w:p w14:paraId="25A3B96A" w14:textId="77777777" w:rsidR="00610682" w:rsidRDefault="00610682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55DA3" w14:textId="77777777" w:rsidR="00610682" w:rsidRDefault="00610682" w:rsidP="00FE28FE">
      <w:pPr>
        <w:spacing w:after="0"/>
      </w:pPr>
      <w:r>
        <w:separator/>
      </w:r>
    </w:p>
  </w:footnote>
  <w:footnote w:type="continuationSeparator" w:id="0">
    <w:p w14:paraId="5BDB7FBA" w14:textId="77777777" w:rsidR="00610682" w:rsidRDefault="00610682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17D3F"/>
    <w:rsid w:val="0002047A"/>
    <w:rsid w:val="0002053F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22BB"/>
    <w:rsid w:val="00065972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A627E"/>
    <w:rsid w:val="000C203D"/>
    <w:rsid w:val="000C3372"/>
    <w:rsid w:val="000C65AA"/>
    <w:rsid w:val="000D2300"/>
    <w:rsid w:val="000D2781"/>
    <w:rsid w:val="000D5B88"/>
    <w:rsid w:val="000E0858"/>
    <w:rsid w:val="000E1260"/>
    <w:rsid w:val="000F084E"/>
    <w:rsid w:val="000F2397"/>
    <w:rsid w:val="000F2DF9"/>
    <w:rsid w:val="000F4B05"/>
    <w:rsid w:val="000F4BEE"/>
    <w:rsid w:val="000F5C14"/>
    <w:rsid w:val="000F6476"/>
    <w:rsid w:val="00105DA5"/>
    <w:rsid w:val="0011059B"/>
    <w:rsid w:val="00111E95"/>
    <w:rsid w:val="00113E25"/>
    <w:rsid w:val="00116533"/>
    <w:rsid w:val="00131CF7"/>
    <w:rsid w:val="001332AF"/>
    <w:rsid w:val="0013530E"/>
    <w:rsid w:val="00140CD8"/>
    <w:rsid w:val="00141380"/>
    <w:rsid w:val="00142A3E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97083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164A"/>
    <w:rsid w:val="00212103"/>
    <w:rsid w:val="00213840"/>
    <w:rsid w:val="0022006E"/>
    <w:rsid w:val="00221DBB"/>
    <w:rsid w:val="0022253B"/>
    <w:rsid w:val="00224585"/>
    <w:rsid w:val="00231B80"/>
    <w:rsid w:val="00242F4A"/>
    <w:rsid w:val="0024401D"/>
    <w:rsid w:val="0025321D"/>
    <w:rsid w:val="00257277"/>
    <w:rsid w:val="00272235"/>
    <w:rsid w:val="0027598C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16F5"/>
    <w:rsid w:val="002C552F"/>
    <w:rsid w:val="002C5CCE"/>
    <w:rsid w:val="002C67F9"/>
    <w:rsid w:val="002C6C77"/>
    <w:rsid w:val="002D4EBD"/>
    <w:rsid w:val="002D7F7C"/>
    <w:rsid w:val="002E23A0"/>
    <w:rsid w:val="002E3171"/>
    <w:rsid w:val="002E6045"/>
    <w:rsid w:val="002E6710"/>
    <w:rsid w:val="002E6D6C"/>
    <w:rsid w:val="002F16B0"/>
    <w:rsid w:val="002F5C4E"/>
    <w:rsid w:val="003042BE"/>
    <w:rsid w:val="00312B5B"/>
    <w:rsid w:val="00320773"/>
    <w:rsid w:val="00321763"/>
    <w:rsid w:val="003235A2"/>
    <w:rsid w:val="003265E6"/>
    <w:rsid w:val="003314FF"/>
    <w:rsid w:val="003327C1"/>
    <w:rsid w:val="00332A77"/>
    <w:rsid w:val="00335104"/>
    <w:rsid w:val="00337EAA"/>
    <w:rsid w:val="003412ED"/>
    <w:rsid w:val="00345290"/>
    <w:rsid w:val="003558FD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4FBF"/>
    <w:rsid w:val="003A7131"/>
    <w:rsid w:val="003B0C2E"/>
    <w:rsid w:val="003B52C6"/>
    <w:rsid w:val="003C2A30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3E88"/>
    <w:rsid w:val="00416A6F"/>
    <w:rsid w:val="00423615"/>
    <w:rsid w:val="004239FC"/>
    <w:rsid w:val="00430275"/>
    <w:rsid w:val="00436B26"/>
    <w:rsid w:val="00437F17"/>
    <w:rsid w:val="004401EE"/>
    <w:rsid w:val="00446219"/>
    <w:rsid w:val="0045102C"/>
    <w:rsid w:val="004529D1"/>
    <w:rsid w:val="00456CA1"/>
    <w:rsid w:val="004651C8"/>
    <w:rsid w:val="004674B4"/>
    <w:rsid w:val="0047013E"/>
    <w:rsid w:val="00471E11"/>
    <w:rsid w:val="00473253"/>
    <w:rsid w:val="00482173"/>
    <w:rsid w:val="004852DB"/>
    <w:rsid w:val="004860B1"/>
    <w:rsid w:val="00490B06"/>
    <w:rsid w:val="0049140B"/>
    <w:rsid w:val="00493BD6"/>
    <w:rsid w:val="004B1B94"/>
    <w:rsid w:val="004B4962"/>
    <w:rsid w:val="004B4ABB"/>
    <w:rsid w:val="004C4247"/>
    <w:rsid w:val="004C7B1E"/>
    <w:rsid w:val="004D0554"/>
    <w:rsid w:val="004D2E33"/>
    <w:rsid w:val="004D6AF5"/>
    <w:rsid w:val="004D6D18"/>
    <w:rsid w:val="004E11CA"/>
    <w:rsid w:val="004E161C"/>
    <w:rsid w:val="004E177E"/>
    <w:rsid w:val="004E3083"/>
    <w:rsid w:val="004E4C7C"/>
    <w:rsid w:val="004E5D5A"/>
    <w:rsid w:val="004F2EC5"/>
    <w:rsid w:val="00500684"/>
    <w:rsid w:val="005010FA"/>
    <w:rsid w:val="005065F9"/>
    <w:rsid w:val="00511B13"/>
    <w:rsid w:val="005131A0"/>
    <w:rsid w:val="0051360A"/>
    <w:rsid w:val="00521735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1832"/>
    <w:rsid w:val="00593AE3"/>
    <w:rsid w:val="00597223"/>
    <w:rsid w:val="005A3AD0"/>
    <w:rsid w:val="005B1CF6"/>
    <w:rsid w:val="005B1F82"/>
    <w:rsid w:val="005B5070"/>
    <w:rsid w:val="005B74CD"/>
    <w:rsid w:val="005C0ED3"/>
    <w:rsid w:val="005C3BF7"/>
    <w:rsid w:val="005C4735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058F8"/>
    <w:rsid w:val="00610682"/>
    <w:rsid w:val="006175F5"/>
    <w:rsid w:val="00617FD8"/>
    <w:rsid w:val="006229D6"/>
    <w:rsid w:val="00626052"/>
    <w:rsid w:val="00626DCA"/>
    <w:rsid w:val="006373BB"/>
    <w:rsid w:val="006505E4"/>
    <w:rsid w:val="00654DA2"/>
    <w:rsid w:val="00663653"/>
    <w:rsid w:val="0066559E"/>
    <w:rsid w:val="00665607"/>
    <w:rsid w:val="00672089"/>
    <w:rsid w:val="00672E3F"/>
    <w:rsid w:val="00677732"/>
    <w:rsid w:val="0067794C"/>
    <w:rsid w:val="00687A97"/>
    <w:rsid w:val="00694F30"/>
    <w:rsid w:val="006A284A"/>
    <w:rsid w:val="006A630D"/>
    <w:rsid w:val="006A763D"/>
    <w:rsid w:val="006A7653"/>
    <w:rsid w:val="006B10EF"/>
    <w:rsid w:val="006B4DDA"/>
    <w:rsid w:val="006C7F67"/>
    <w:rsid w:val="006D2377"/>
    <w:rsid w:val="006D5851"/>
    <w:rsid w:val="006E019A"/>
    <w:rsid w:val="006E4953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1F30"/>
    <w:rsid w:val="007944D6"/>
    <w:rsid w:val="007A09B3"/>
    <w:rsid w:val="007D2C69"/>
    <w:rsid w:val="007D6E5F"/>
    <w:rsid w:val="007F489A"/>
    <w:rsid w:val="007F66B5"/>
    <w:rsid w:val="007F75E1"/>
    <w:rsid w:val="0080201C"/>
    <w:rsid w:val="0080240F"/>
    <w:rsid w:val="00812A51"/>
    <w:rsid w:val="00816FBB"/>
    <w:rsid w:val="00825A1B"/>
    <w:rsid w:val="008352D8"/>
    <w:rsid w:val="00835F70"/>
    <w:rsid w:val="00843E26"/>
    <w:rsid w:val="00846C71"/>
    <w:rsid w:val="0085549F"/>
    <w:rsid w:val="008642D6"/>
    <w:rsid w:val="00865539"/>
    <w:rsid w:val="00870863"/>
    <w:rsid w:val="0087175A"/>
    <w:rsid w:val="008725E5"/>
    <w:rsid w:val="008754BF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5F0A"/>
    <w:rsid w:val="008B6ED2"/>
    <w:rsid w:val="008D053C"/>
    <w:rsid w:val="008D31B5"/>
    <w:rsid w:val="008D4C6D"/>
    <w:rsid w:val="008E2A21"/>
    <w:rsid w:val="008E3A85"/>
    <w:rsid w:val="008E5299"/>
    <w:rsid w:val="009007BB"/>
    <w:rsid w:val="0090678F"/>
    <w:rsid w:val="00910C56"/>
    <w:rsid w:val="00910E56"/>
    <w:rsid w:val="00911A42"/>
    <w:rsid w:val="00915742"/>
    <w:rsid w:val="00916175"/>
    <w:rsid w:val="00921EB6"/>
    <w:rsid w:val="00922DFE"/>
    <w:rsid w:val="00931B11"/>
    <w:rsid w:val="00932AE4"/>
    <w:rsid w:val="00933037"/>
    <w:rsid w:val="00933EF7"/>
    <w:rsid w:val="0093445E"/>
    <w:rsid w:val="0094091B"/>
    <w:rsid w:val="00941D4C"/>
    <w:rsid w:val="009432E2"/>
    <w:rsid w:val="009452E1"/>
    <w:rsid w:val="00947457"/>
    <w:rsid w:val="00950165"/>
    <w:rsid w:val="009506C8"/>
    <w:rsid w:val="009539D0"/>
    <w:rsid w:val="009549B8"/>
    <w:rsid w:val="00960FC3"/>
    <w:rsid w:val="00961DFF"/>
    <w:rsid w:val="00966C85"/>
    <w:rsid w:val="00967439"/>
    <w:rsid w:val="00975B8A"/>
    <w:rsid w:val="009768DA"/>
    <w:rsid w:val="00976BCE"/>
    <w:rsid w:val="0098040B"/>
    <w:rsid w:val="0099091D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0BBF"/>
    <w:rsid w:val="009E1BB7"/>
    <w:rsid w:val="009E200C"/>
    <w:rsid w:val="009E7DCC"/>
    <w:rsid w:val="009F0410"/>
    <w:rsid w:val="00A00D30"/>
    <w:rsid w:val="00A01EA6"/>
    <w:rsid w:val="00A11579"/>
    <w:rsid w:val="00A17FAA"/>
    <w:rsid w:val="00A22C4B"/>
    <w:rsid w:val="00A27B59"/>
    <w:rsid w:val="00A32657"/>
    <w:rsid w:val="00A34023"/>
    <w:rsid w:val="00A3482E"/>
    <w:rsid w:val="00A471AE"/>
    <w:rsid w:val="00A55D95"/>
    <w:rsid w:val="00A60851"/>
    <w:rsid w:val="00A67C24"/>
    <w:rsid w:val="00A709E6"/>
    <w:rsid w:val="00A721C4"/>
    <w:rsid w:val="00A7454D"/>
    <w:rsid w:val="00A80641"/>
    <w:rsid w:val="00A80E68"/>
    <w:rsid w:val="00A83194"/>
    <w:rsid w:val="00A86B24"/>
    <w:rsid w:val="00A92182"/>
    <w:rsid w:val="00A97CE0"/>
    <w:rsid w:val="00AA4478"/>
    <w:rsid w:val="00AB4D0C"/>
    <w:rsid w:val="00AC1872"/>
    <w:rsid w:val="00AC66B4"/>
    <w:rsid w:val="00AC761D"/>
    <w:rsid w:val="00AD0752"/>
    <w:rsid w:val="00AD0C89"/>
    <w:rsid w:val="00AE1C0B"/>
    <w:rsid w:val="00AF1082"/>
    <w:rsid w:val="00AF26FF"/>
    <w:rsid w:val="00AF33EF"/>
    <w:rsid w:val="00AF53AF"/>
    <w:rsid w:val="00B0258D"/>
    <w:rsid w:val="00B046AD"/>
    <w:rsid w:val="00B073C1"/>
    <w:rsid w:val="00B20E5D"/>
    <w:rsid w:val="00B2195C"/>
    <w:rsid w:val="00B26726"/>
    <w:rsid w:val="00B309B6"/>
    <w:rsid w:val="00B341B7"/>
    <w:rsid w:val="00B3746F"/>
    <w:rsid w:val="00B4240B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04CD"/>
    <w:rsid w:val="00B97682"/>
    <w:rsid w:val="00B978EC"/>
    <w:rsid w:val="00B97F90"/>
    <w:rsid w:val="00BA0506"/>
    <w:rsid w:val="00BA1234"/>
    <w:rsid w:val="00BA35C8"/>
    <w:rsid w:val="00BA50E4"/>
    <w:rsid w:val="00BB1BC7"/>
    <w:rsid w:val="00BB65CB"/>
    <w:rsid w:val="00BC1B74"/>
    <w:rsid w:val="00BC6A85"/>
    <w:rsid w:val="00BC7BA3"/>
    <w:rsid w:val="00BD1901"/>
    <w:rsid w:val="00BD29B2"/>
    <w:rsid w:val="00BE39B6"/>
    <w:rsid w:val="00BE3FAB"/>
    <w:rsid w:val="00BE66FC"/>
    <w:rsid w:val="00BF2265"/>
    <w:rsid w:val="00BF3938"/>
    <w:rsid w:val="00C00611"/>
    <w:rsid w:val="00C11544"/>
    <w:rsid w:val="00C133C2"/>
    <w:rsid w:val="00C17D66"/>
    <w:rsid w:val="00C22781"/>
    <w:rsid w:val="00C2344A"/>
    <w:rsid w:val="00C2661A"/>
    <w:rsid w:val="00C2696D"/>
    <w:rsid w:val="00C3025A"/>
    <w:rsid w:val="00C32511"/>
    <w:rsid w:val="00C37C5E"/>
    <w:rsid w:val="00C40A13"/>
    <w:rsid w:val="00C44036"/>
    <w:rsid w:val="00C53FE0"/>
    <w:rsid w:val="00C570B3"/>
    <w:rsid w:val="00C57AD1"/>
    <w:rsid w:val="00C65996"/>
    <w:rsid w:val="00C75302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1FD5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33CD"/>
    <w:rsid w:val="00D449E2"/>
    <w:rsid w:val="00D46E0C"/>
    <w:rsid w:val="00D54D06"/>
    <w:rsid w:val="00D55988"/>
    <w:rsid w:val="00D6261D"/>
    <w:rsid w:val="00D62895"/>
    <w:rsid w:val="00D646B7"/>
    <w:rsid w:val="00D7556F"/>
    <w:rsid w:val="00D75BA6"/>
    <w:rsid w:val="00D76180"/>
    <w:rsid w:val="00D83063"/>
    <w:rsid w:val="00D83B38"/>
    <w:rsid w:val="00D85B31"/>
    <w:rsid w:val="00D938AB"/>
    <w:rsid w:val="00D957FA"/>
    <w:rsid w:val="00DA016E"/>
    <w:rsid w:val="00DA0F23"/>
    <w:rsid w:val="00DA76E6"/>
    <w:rsid w:val="00DB08C7"/>
    <w:rsid w:val="00DB2CEA"/>
    <w:rsid w:val="00DB3BB6"/>
    <w:rsid w:val="00DB63E0"/>
    <w:rsid w:val="00DC3B3F"/>
    <w:rsid w:val="00DC424D"/>
    <w:rsid w:val="00DD3DBB"/>
    <w:rsid w:val="00DE0361"/>
    <w:rsid w:val="00DE39E2"/>
    <w:rsid w:val="00DE5AC6"/>
    <w:rsid w:val="00DE5E54"/>
    <w:rsid w:val="00DF2520"/>
    <w:rsid w:val="00E02F2F"/>
    <w:rsid w:val="00E14464"/>
    <w:rsid w:val="00E14F30"/>
    <w:rsid w:val="00E208B8"/>
    <w:rsid w:val="00E2339E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77200"/>
    <w:rsid w:val="00E82F50"/>
    <w:rsid w:val="00E83B4A"/>
    <w:rsid w:val="00E83D1C"/>
    <w:rsid w:val="00EA699C"/>
    <w:rsid w:val="00EA7A1F"/>
    <w:rsid w:val="00EB045A"/>
    <w:rsid w:val="00EB1093"/>
    <w:rsid w:val="00EB7744"/>
    <w:rsid w:val="00ED0AF7"/>
    <w:rsid w:val="00ED45D4"/>
    <w:rsid w:val="00ED5E96"/>
    <w:rsid w:val="00EE1AD7"/>
    <w:rsid w:val="00EE1EA8"/>
    <w:rsid w:val="00EE1FA1"/>
    <w:rsid w:val="00EF292B"/>
    <w:rsid w:val="00F00422"/>
    <w:rsid w:val="00F04694"/>
    <w:rsid w:val="00F12269"/>
    <w:rsid w:val="00F12C13"/>
    <w:rsid w:val="00F16CD0"/>
    <w:rsid w:val="00F2326E"/>
    <w:rsid w:val="00F26AA0"/>
    <w:rsid w:val="00F361F1"/>
    <w:rsid w:val="00F371DE"/>
    <w:rsid w:val="00F40EA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4D59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18C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9</Pages>
  <Words>1936</Words>
  <Characters>1103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939</cp:revision>
  <dcterms:created xsi:type="dcterms:W3CDTF">2020-02-11T13:21:00Z</dcterms:created>
  <dcterms:modified xsi:type="dcterms:W3CDTF">2021-02-18T23:10:00Z</dcterms:modified>
</cp:coreProperties>
</file>